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48.png" ContentType="image/png"/>
  <Override PartName="/word/media/rId35.svg" ContentType="image/svg+xml;base64"/>
  <Override PartName="/word/media/rId31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20-how-much-in-the-group-optional"/>
    <w:p>
      <w:pPr>
        <w:pStyle w:val="Heading1"/>
      </w:pPr>
      <w:r>
        <w:t xml:space="preserve">Lesson 20: How Much in the Group?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nd solve problems involving division of a whole number by a 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more problems involving multiplication and division with fractions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fraction division problems that ask: “How many in one group?”</w:t>
      </w:r>
    </w:p>
    <w:p>
      <w:pPr>
        <w:pStyle w:val="BodyText"/>
      </w:pPr>
      <w:r>
        <w:t xml:space="preserve">In this optional lesson, students solve problems where a whole number quantity is a unit fraction of an unknown whole number.  In these situations students may rely on their understanding of the relationship between multiplication and division. For example, if 8 ounc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amount of water in a bottle, students might represent this with a tape diagram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27777.25773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pe diagram suggests the equation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rPr>
            <m:sty m:val="p"/>
          </m:rPr>
          <m:t>?</m:t>
        </m:r>
      </m:oMath>
      <w:r>
        <w:t xml:space="preserve"> </w:t>
      </w:r>
      <w:r>
        <w:t xml:space="preserve">which students will likely solve by seeing that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8</m:t>
        </m:r>
      </m:oMath>
      <w:r>
        <w:t xml:space="preserve">. The equation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rPr>
            <m:sty m:val="p"/>
          </m:rPr>
          <m:t>?</m:t>
        </m:r>
      </m:oMath>
      <w:r>
        <w:t xml:space="preserve"> </w:t>
      </w:r>
      <w:r>
        <w:t xml:space="preserve">can also be written using division with the equation </w:t>
      </w:r>
      <m:oMath>
        <m:r>
          <m:rPr>
            <m:sty m:val="p"/>
          </m:rPr>
          <m:t>?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o you love most about math? How are you sharing that joy with your students and encouraging them to think about what they love about math?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rive to School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46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drive to Han’s school is 2 miles, how long is the whole drive to school? Draw a diagram and explain your reasoning.</w:t>
      </w:r>
    </w:p>
    <w:p>
      <w:pPr>
        <w:numPr>
          <w:ilvl w:val="1"/>
          <w:numId w:val="1006"/>
        </w:numPr>
        <w:pStyle w:val="Compact"/>
      </w:pPr>
      <w:r>
        <w:t xml:space="preserve">Write a division equation that represents this situation.</w:t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The drive is 6 miles. The diagram shows eac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drive is 2 miles, and that makes the whole drive 6 miles long since it's 3 groups of 2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Tape diagram." title="" id="49" name="Picture"/>
            <a:graphic>
              <a:graphicData uri="http://schemas.openxmlformats.org/drawingml/2006/picture">
                <pic:pic>
                  <pic:nvPicPr>
                    <pic:cNvPr descr="/app/tmp/embedder-1671027777.300357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6</m:t>
        </m:r>
      </m:oMath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58Z</dcterms:created>
  <dcterms:modified xsi:type="dcterms:W3CDTF">2022-12-14T1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N/hplejtN2fECb6HVP5sIcJC598wz25+Cirjp2UQ4qNzrf9dZ2jrOY44W5EWOO+/RdqGl5Ue1iakfeTnlSUw==</vt:lpwstr>
  </property>
</Properties>
</file>